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ernship-application-letter"/>
    <w:p>
      <w:pPr>
        <w:pStyle w:val="Heading1"/>
      </w:pPr>
      <w:r>
        <w:t xml:space="preserve">Internship Application Letter</w:t>
      </w:r>
    </w:p>
    <w:p>
      <w:pPr>
        <w:pStyle w:val="FirstParagraph"/>
      </w:pPr>
      <w:r>
        <w:t xml:space="preserve">For the Journalism Internship Position at [Media Outlet Name], Barcelona, Spain</w:t>
      </w:r>
    </w:p>
    <w:bookmarkEnd w:id="20"/>
    <w:p>
      <w:pPr>
        <w:pStyle w:val="BodyText"/>
      </w:pPr>
      <w:r>
        <w:t xml:space="preserve">Dear Hiring Manager,</w:t>
      </w:r>
    </w:p>
    <w:p>
      <w:pPr>
        <w:pStyle w:val="BodyText"/>
      </w:pPr>
      <w:r>
        <w:t xml:space="preserve">With profound enthusiasm, I submit my application for the Journalism Internship position at [Media Outlet Name] in Barcelona, Spain. As a dedicated aspiring journalist deeply immersed in the vibrant cultural and political landscape of Spain Barcelona, I am eager to contribute my skills to your esteemed team while learning from industry leaders shaping contemporary media narratives in one of Europe’s most dynamic cities.</w:t>
      </w:r>
    </w:p>
    <w:bookmarkStart w:id="21" w:name="X474af725d1748e12bcc5dd87032462feed82cf6"/>
    <w:p>
      <w:pPr>
        <w:pStyle w:val="Heading2"/>
      </w:pPr>
      <w:r>
        <w:t xml:space="preserve">Why Barcelona, Spain? A Journalist’s Imperative</w:t>
      </w:r>
    </w:p>
    <w:p>
      <w:pPr>
        <w:pStyle w:val="FirstParagraph"/>
      </w:pPr>
      <w:r>
        <w:t xml:space="preserve">Barcelona is not merely a location on my internship application letter—it is the beating heart of my journalistic ambition. The city’s unique fusion of Mediterranean vitality, Catalan identity, and global cosmopolitanism creates an unparalleled environment for storytelling. From covering the cultural explosion during La Mercè festivals to reporting on urban sustainability initiatives in Barcelona’s</w:t>
      </w:r>
      <w:r>
        <w:t xml:space="preserve"> </w:t>
      </w:r>
      <w:r>
        <w:rPr>
          <w:iCs/>
          <w:i/>
        </w:rPr>
        <w:t xml:space="preserve">ensanche</w:t>
      </w:r>
      <w:r>
        <w:t xml:space="preserve"> </w:t>
      </w:r>
      <w:r>
        <w:t xml:space="preserve">districts, I’ve long admired how local media bridges community voices with international audiences. My academic focus at [University Name] centered on comparative journalism within the Iberian Peninsula, where a semester spent studying Catalan media ecosystems in Barcelona solidified my commitment to understanding Spain’s nuanced news landscape. This internship is the essential next step toward becoming a journalist who authentically represents Spain Barcelona’s multifaceted reality.</w:t>
      </w:r>
    </w:p>
    <w:bookmarkEnd w:id="21"/>
    <w:bookmarkStart w:id="22" w:name="my-journey-as-a-journalist-in-training"/>
    <w:p>
      <w:pPr>
        <w:pStyle w:val="Heading2"/>
      </w:pPr>
      <w:r>
        <w:t xml:space="preserve">My Journey as a Journalist in Training</w:t>
      </w:r>
    </w:p>
    <w:p>
      <w:pPr>
        <w:pStyle w:val="FirstParagraph"/>
      </w:pPr>
      <w:r>
        <w:t xml:space="preserve">As a journalism student, I’ve actively cultivated the core competencies required for today’s evolving media environment—skills directly applicable to your Barcelona-based operations. My portfolio includes:</w:t>
      </w:r>
    </w:p>
    <w:p>
      <w:pPr>
        <w:numPr>
          <w:ilvl w:val="0"/>
          <w:numId w:val="1001"/>
        </w:numPr>
        <w:pStyle w:val="Compact"/>
      </w:pPr>
      <w:r>
        <w:rPr>
          <w:bCs/>
          <w:b/>
        </w:rPr>
        <w:t xml:space="preserve">Breaking News Reporting:</w:t>
      </w:r>
      <w:r>
        <w:t xml:space="preserve"> </w:t>
      </w:r>
      <w:r>
        <w:t xml:space="preserve">Covered the 2023 Barcelona International Film Festival (GIFF) for our university newspaper, producing 8 deadline-driven articles under tight timelines while navigating press conferences with international directors.</w:t>
      </w:r>
    </w:p>
    <w:p>
      <w:pPr>
        <w:numPr>
          <w:ilvl w:val="0"/>
          <w:numId w:val="1001"/>
        </w:numPr>
        <w:pStyle w:val="Compact"/>
      </w:pPr>
      <w:r>
        <w:rPr>
          <w:bCs/>
          <w:b/>
        </w:rPr>
        <w:t xml:space="preserve">Digital &amp; Multimedia Storytelling:</w:t>
      </w:r>
      <w:r>
        <w:t xml:space="preserve"> </w:t>
      </w:r>
      <w:r>
        <w:t xml:space="preserve">Produced a video series on sustainable tourism in Barceloneta for my media production course, utilizing Adobe Premiere and engaging audiences across Instagram (2.3K views) and YouTube—platforms crucial for modern journalism in Spain Barcelona.</w:t>
      </w:r>
    </w:p>
    <w:p>
      <w:pPr>
        <w:numPr>
          <w:ilvl w:val="0"/>
          <w:numId w:val="1001"/>
        </w:numPr>
        <w:pStyle w:val="Compact"/>
      </w:pPr>
      <w:r>
        <w:rPr>
          <w:bCs/>
          <w:b/>
        </w:rPr>
        <w:t xml:space="preserve">Cultural Sensitivity &amp; Language:</w:t>
      </w:r>
      <w:r>
        <w:t xml:space="preserve"> </w:t>
      </w:r>
      <w:r>
        <w:t xml:space="preserve">Fluent in Spanish (DELE C1 certified) with intermediate Catalan proficiency, enabling me to access community perspectives often overlooked by mainstream media. I’ve interviewed migrant entrepreneurs in El Raval and documented neighborhood activism on the #BarcelonaCrea movement.</w:t>
      </w:r>
    </w:p>
    <w:p>
      <w:pPr>
        <w:pStyle w:val="FirstParagraph"/>
      </w:pPr>
      <w:r>
        <w:t xml:space="preserve">These experiences taught me that journalism in Spain Barcelona demands more than technical skill—it requires understanding the delicate balance between Catalan autonomy, national Spanish politics, and global events. My approach prioritizes ethical storytelling that amplifies marginalized voices while maintaining journalistic integrity.</w:t>
      </w:r>
    </w:p>
    <w:bookmarkEnd w:id="22"/>
    <w:bookmarkStart w:id="23" w:name="X67781c680797010fe7772dca69b3e52119716df"/>
    <w:p>
      <w:pPr>
        <w:pStyle w:val="Heading2"/>
      </w:pPr>
      <w:r>
        <w:t xml:space="preserve">Why [Media Outlet Name]? Alignment with Barcelona’s Media Vision</w:t>
      </w:r>
    </w:p>
    <w:p>
      <w:pPr>
        <w:pStyle w:val="FirstParagraph"/>
      </w:pPr>
      <w:r>
        <w:t xml:space="preserve">I’ve followed your coverage of Barcelona’s transformative initiatives, particularly your award-winning series on the city’s circular economy strategy and your community-focused reporting on neighborhood assemblies in Poblenou. Your commitment to solutions journalism resonates deeply with my belief that media should empower rather than merely inform—a philosophy I actively practice in my work. I am especially inspired by how you’ve integrated digital innovation (like your podcast</w:t>
      </w:r>
      <w:r>
        <w:t xml:space="preserve"> </w:t>
      </w:r>
      <w:r>
        <w:rPr>
          <w:iCs/>
          <w:i/>
        </w:rPr>
        <w:t xml:space="preserve">Barcelona en Directo</w:t>
      </w:r>
      <w:r>
        <w:t xml:space="preserve">) while preserving the depth of traditional Spanish press traditions.</w:t>
      </w:r>
    </w:p>
    <w:p>
      <w:pPr>
        <w:pStyle w:val="BodyText"/>
      </w:pPr>
      <w:r>
        <w:t xml:space="preserve">As a journalist eager to learn, I recognize that Barcelona’s media scene thrives on both local insight and global relevance. Your internship program offers the exact mentorship I seek: opportunities to shadow reporters covering municipal elections, assist in producing multimedia packages for international audiences, and participate in editorial strategy sessions—experiences critical to my growth as a journalist within Spain Barcelona’s competitive landscape.</w:t>
      </w:r>
    </w:p>
    <w:bookmarkEnd w:id="23"/>
    <w:bookmarkStart w:id="24" w:name="Xb4a81cc2ee826ed14e79cd8ca07149d68131c82"/>
    <w:p>
      <w:pPr>
        <w:pStyle w:val="Heading2"/>
      </w:pPr>
      <w:r>
        <w:t xml:space="preserve">My Commitment to Barcelona’s Journalism Future</w:t>
      </w:r>
    </w:p>
    <w:p>
      <w:pPr>
        <w:pStyle w:val="FirstParagraph"/>
      </w:pPr>
      <w:r>
        <w:t xml:space="preserve">What excites me most about this Internship Application Letter is the chance to give back while learning. I’ve already begun adapting my skills for your environment: I’ve studied recent reports on Barcelona’s press regulations, analyzed your social media engagement metrics, and even drafted a mock pitch about regenerative architecture in the Diagonal Mar district—a topic bridging urban development and climate journalism. In Spain Barcelona, where trust in media is increasingly valued, I aim to contribute through meticulous research and empathetic storytelling that reflects the city’s soul.</w:t>
      </w:r>
    </w:p>
    <w:p>
      <w:pPr>
        <w:pStyle w:val="BodyText"/>
      </w:pPr>
      <w:r>
        <w:t xml:space="preserve">Furthermore, I understand that working as a journalist in Spain requires cultural agility. My time living in Barcelona during my study-abroad semester taught me to navigate both Catalan social norms and Spanish bureaucratic contexts—a skill set I’ll bring to your team daily. Whether interviewing a local</w:t>
      </w:r>
      <w:r>
        <w:t xml:space="preserve"> </w:t>
      </w:r>
      <w:r>
        <w:rPr>
          <w:iCs/>
          <w:i/>
        </w:rPr>
        <w:t xml:space="preserve">barri</w:t>
      </w:r>
      <w:r>
        <w:t xml:space="preserve"> </w:t>
      </w:r>
      <w:r>
        <w:t xml:space="preserve">mayor or researching EU funding for Mediterranean coastal projects, I approach every story with respect for Spain’s rich journalistic heritage while embracing innovation.</w:t>
      </w:r>
    </w:p>
    <w:bookmarkEnd w:id="24"/>
    <w:bookmarkStart w:id="25" w:name="X319f78cda82c22b3689a8ecf414125027b7bf23"/>
    <w:p>
      <w:pPr>
        <w:pStyle w:val="Heading2"/>
      </w:pPr>
      <w:r>
        <w:t xml:space="preserve">Conclusion: Ready to Contribute in Barcelona</w:t>
      </w:r>
    </w:p>
    <w:p>
      <w:pPr>
        <w:pStyle w:val="FirstParagraph"/>
      </w:pPr>
      <w:r>
        <w:t xml:space="preserve">My passion for journalism is inseparable from my connection to Spain Barcelona. This Internship Application Letter represents not just an application, but a promise: I will arrive prepared to write, shoot, research, and engage with the same dedication your editorial team exemplifies daily. I am eager to learn from your journalists while contributing fresh perspectives on how Spain Barcelona’s stories matter globally—from its Olympic legacy to its role in EU migration policy.</w:t>
      </w:r>
    </w:p>
    <w:p>
      <w:pPr>
        <w:pStyle w:val="BodyText"/>
      </w:pPr>
      <w:r>
        <w:t xml:space="preserve">Thank you for considering my application. I have attached my resume, portfolio (featuring work from Barcelona-focused projects), and a letter of recommendation from Professor Elena Martínez at the University of Barcelona’s Journalism Department. I welcome the opportunity to discuss how my background aligns with your needs and would be honored to contribute to [Media Outlet Name]’s mission as a journalist in Spain Barcelona.</w:t>
      </w:r>
    </w:p>
    <w:bookmarkEnd w:id="25"/>
    <w:p>
      <w:pPr>
        <w:pStyle w:val="BodyText"/>
      </w:pPr>
      <w:r>
        <w:t xml:space="preserve">With sincere gratitude and professional anticipation,</w:t>
      </w:r>
    </w:p>
    <w:bookmarkStart w:id="26" w:name="your-full-name"/>
    <w:p>
      <w:pPr>
        <w:pStyle w:val="Heading3"/>
      </w:pPr>
      <w:r>
        <w:t xml:space="preserve">[Your Full Name]</w:t>
      </w:r>
    </w:p>
    <w:p>
      <w:pPr>
        <w:pStyle w:val="FirstParagraph"/>
      </w:pPr>
      <w:r>
        <w:t xml:space="preserve">Student of Journalism | [University Name] | Barcelona, Spain</w:t>
      </w:r>
    </w:p>
    <w:p>
      <w:pPr>
        <w:pStyle w:val="BodyText"/>
      </w:pPr>
      <w:r>
        <w:t xml:space="preserve">Email: your.email@example.com | Phone: +34 XXX XXX XXX</w:t>
      </w:r>
    </w:p>
    <w:bookmarkEnd w:id="26"/>
    <w:p>
      <w:pPr>
        <w:pStyle w:val="BodyText"/>
      </w:pPr>
      <w:r>
        <w:t xml:space="preserve">Word Count: 896</w:t>
      </w:r>
    </w:p>
    <w:p>
      <w:pPr>
        <w:pStyle w:val="BodyText"/>
      </w:pPr>
      <w:r>
        <w:t xml:space="preserve">Note to Editor: This Internship Application Letter was crafted with specific focus on journalism opportunities in Spain Barcelona, emphasizing cultural context, location-specific skills, and authentic engagement with the city’s media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7:55:25Z</dcterms:created>
  <dcterms:modified xsi:type="dcterms:W3CDTF">2026-07-20T17:55:25Z</dcterms:modified>
</cp:coreProperties>
</file>

<file path=docProps/custom.xml><?xml version="1.0" encoding="utf-8"?>
<Properties xmlns="http://schemas.openxmlformats.org/officeDocument/2006/custom-properties" xmlns:vt="http://schemas.openxmlformats.org/officeDocument/2006/docPropsVTypes"/>
</file>